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4DBE8265" w:rsidR="004F1CD0" w:rsidRDefault="00385430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Ne</w:t>
      </w:r>
      <w:r w:rsidR="000C56E1">
        <w:rPr>
          <w:sz w:val="36"/>
          <w:szCs w:val="36"/>
          <w:lang w:val="en-GB"/>
        </w:rPr>
        <w:t xml:space="preserve">w </w:t>
      </w:r>
      <w:r w:rsidR="006F16A6">
        <w:rPr>
          <w:sz w:val="36"/>
          <w:szCs w:val="36"/>
          <w:lang w:val="en-GB"/>
        </w:rPr>
        <w:t>Mexico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Garden and (  )___ Parking Space(s). The Rent for the Property </w:t>
      </w:r>
      <w:proofErr w:type="gramStart"/>
      <w:r>
        <w:rPr>
          <w:sz w:val="22"/>
          <w:szCs w:val="22"/>
          <w:lang w:val="en-GB"/>
        </w:rPr>
        <w:t xml:space="preserve">is </w:t>
      </w:r>
      <w:r w:rsidRPr="00631F2C">
        <w:rPr>
          <w:sz w:val="22"/>
          <w:szCs w:val="22"/>
          <w:lang w:val="en-GB"/>
        </w:rPr>
        <w:t xml:space="preserve"> _</w:t>
      </w:r>
      <w:proofErr w:type="gramEnd"/>
      <w:r w:rsidRPr="00631F2C">
        <w:rPr>
          <w:sz w:val="22"/>
          <w:szCs w:val="22"/>
          <w:lang w:val="en-GB"/>
        </w:rPr>
        <w:t>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Pets are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Smoking is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3AA98FB4" w:rsidR="00555B67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555B67" w:rsidRPr="009A7E1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7016E7" w14:textId="77777777" w:rsidR="003D4E10" w:rsidRDefault="003D4E10" w:rsidP="00CB37D9">
      <w:pPr>
        <w:spacing w:after="0" w:line="240" w:lineRule="auto"/>
      </w:pPr>
      <w:r>
        <w:separator/>
      </w:r>
    </w:p>
  </w:endnote>
  <w:endnote w:type="continuationSeparator" w:id="0">
    <w:p w14:paraId="12B040E2" w14:textId="77777777" w:rsidR="003D4E10" w:rsidRDefault="003D4E10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8A3E96" w14:textId="77777777" w:rsidR="003D4E10" w:rsidRDefault="003D4E10" w:rsidP="00CB37D9">
      <w:pPr>
        <w:spacing w:after="0" w:line="240" w:lineRule="auto"/>
      </w:pPr>
      <w:r>
        <w:separator/>
      </w:r>
    </w:p>
  </w:footnote>
  <w:footnote w:type="continuationSeparator" w:id="0">
    <w:p w14:paraId="1E949424" w14:textId="77777777" w:rsidR="003D4E10" w:rsidRDefault="003D4E10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 w:numId="7">
    <w:abstractNumId w:val="8"/>
  </w:num>
  <w:num w:numId="8">
    <w:abstractNumId w:val="6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1552D"/>
    <w:rsid w:val="00052124"/>
    <w:rsid w:val="000926AA"/>
    <w:rsid w:val="000C56E1"/>
    <w:rsid w:val="000D10EF"/>
    <w:rsid w:val="00113E1F"/>
    <w:rsid w:val="001511CC"/>
    <w:rsid w:val="0015446C"/>
    <w:rsid w:val="00181BFB"/>
    <w:rsid w:val="00184794"/>
    <w:rsid w:val="001C3F60"/>
    <w:rsid w:val="002116CB"/>
    <w:rsid w:val="00213AF9"/>
    <w:rsid w:val="00271EEE"/>
    <w:rsid w:val="00283ABC"/>
    <w:rsid w:val="002B5063"/>
    <w:rsid w:val="002D0FCE"/>
    <w:rsid w:val="00325FB4"/>
    <w:rsid w:val="003713B8"/>
    <w:rsid w:val="00374692"/>
    <w:rsid w:val="00385430"/>
    <w:rsid w:val="003B24BC"/>
    <w:rsid w:val="003B7112"/>
    <w:rsid w:val="003D4E10"/>
    <w:rsid w:val="003E4DDE"/>
    <w:rsid w:val="00426C19"/>
    <w:rsid w:val="004553F3"/>
    <w:rsid w:val="00473500"/>
    <w:rsid w:val="004F1CD0"/>
    <w:rsid w:val="004F5D47"/>
    <w:rsid w:val="00515AC9"/>
    <w:rsid w:val="00521003"/>
    <w:rsid w:val="00524D96"/>
    <w:rsid w:val="00555B67"/>
    <w:rsid w:val="00560593"/>
    <w:rsid w:val="00570A17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D4B20"/>
    <w:rsid w:val="006F16A6"/>
    <w:rsid w:val="006F370F"/>
    <w:rsid w:val="006F5F60"/>
    <w:rsid w:val="007478D0"/>
    <w:rsid w:val="007D2FFB"/>
    <w:rsid w:val="00814775"/>
    <w:rsid w:val="00817C7B"/>
    <w:rsid w:val="00831A9F"/>
    <w:rsid w:val="0083370E"/>
    <w:rsid w:val="008339D8"/>
    <w:rsid w:val="008534AE"/>
    <w:rsid w:val="008A0792"/>
    <w:rsid w:val="009146FD"/>
    <w:rsid w:val="0092023F"/>
    <w:rsid w:val="00945588"/>
    <w:rsid w:val="00945EC3"/>
    <w:rsid w:val="00963AB4"/>
    <w:rsid w:val="00976859"/>
    <w:rsid w:val="009A7799"/>
    <w:rsid w:val="009A7E12"/>
    <w:rsid w:val="009B514F"/>
    <w:rsid w:val="00A17025"/>
    <w:rsid w:val="00A177F1"/>
    <w:rsid w:val="00A56F25"/>
    <w:rsid w:val="00A77BBB"/>
    <w:rsid w:val="00A84F9E"/>
    <w:rsid w:val="00A94529"/>
    <w:rsid w:val="00AC0692"/>
    <w:rsid w:val="00AD6FC0"/>
    <w:rsid w:val="00B02B94"/>
    <w:rsid w:val="00B32A3C"/>
    <w:rsid w:val="00BC0F62"/>
    <w:rsid w:val="00BD1993"/>
    <w:rsid w:val="00C116C3"/>
    <w:rsid w:val="00C55AF5"/>
    <w:rsid w:val="00C576A9"/>
    <w:rsid w:val="00C76120"/>
    <w:rsid w:val="00C91B90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E1629B"/>
    <w:rsid w:val="00E22AAA"/>
    <w:rsid w:val="00E45ECC"/>
    <w:rsid w:val="00E62CC1"/>
    <w:rsid w:val="00E715BE"/>
    <w:rsid w:val="00E72D12"/>
    <w:rsid w:val="00E8360A"/>
    <w:rsid w:val="00E9546D"/>
    <w:rsid w:val="00F17DF3"/>
    <w:rsid w:val="00F27488"/>
    <w:rsid w:val="00F3734B"/>
    <w:rsid w:val="00F4739D"/>
    <w:rsid w:val="00F6472F"/>
    <w:rsid w:val="00F676D4"/>
    <w:rsid w:val="00F717F2"/>
    <w:rsid w:val="00F8369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tc.gov/cr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7</Words>
  <Characters>363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6-30T19:43:00Z</cp:lastPrinted>
  <dcterms:created xsi:type="dcterms:W3CDTF">2020-06-30T19:46:00Z</dcterms:created>
  <dcterms:modified xsi:type="dcterms:W3CDTF">2020-06-30T19:46:00Z</dcterms:modified>
</cp:coreProperties>
</file>